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ftware</w:t>
      </w:r>
      <w:r>
        <w:t xml:space="preserve"> </w:t>
      </w:r>
      <w:r>
        <w:t xml:space="preserve">Engineer</w:t>
      </w:r>
      <w:r>
        <w:t xml:space="preserve"> </w:t>
      </w:r>
      <w:r>
        <w:t xml:space="preserve">-</w:t>
      </w:r>
      <w:r>
        <w:t xml:space="preserve"> </w:t>
      </w:r>
      <w:r>
        <w:t xml:space="preserve">San</w:t>
      </w:r>
      <w:r>
        <w:t xml:space="preserve"> </w:t>
      </w:r>
      <w:r>
        <w:t xml:space="preserve">Francisco</w:t>
      </w:r>
    </w:p>
    <w:p>
      <w:pPr>
        <w:pStyle w:val="FirstParagraph"/>
      </w:pPr>
      <w:r>
        <w:rPr>
          <w:bCs/>
          <w:b/>
        </w:rPr>
        <w:t xml:space="preserve">Maya Chen</w:t>
      </w:r>
      <w:r>
        <w:br/>
      </w:r>
      <w:r>
        <w:t xml:space="preserve">San Francisco, CA 94107</w:t>
      </w:r>
      <w:r>
        <w:br/>
      </w:r>
      <w:r>
        <w:t xml:space="preserve">maya.chen@email.com | (415) 555-0198</w:t>
      </w:r>
      <w:r>
        <w:br/>
      </w:r>
      <w:r>
        <w:t xml:space="preserve">linkedin.com/in/mayachen | github.com/mayachen</w:t>
      </w:r>
    </w:p>
    <w:p>
      <w:pPr>
        <w:pStyle w:val="BodyText"/>
      </w:pPr>
      <w:r>
        <w:rPr>
          <w:bCs/>
          <w:b/>
        </w:rPr>
        <w:t xml:space="preserve">Date:</w:t>
      </w:r>
      <w:r>
        <w:t xml:space="preserve"> </w:t>
      </w:r>
      <w:r>
        <w:t xml:space="preserve">October 26, 2023</w:t>
      </w:r>
      <w:r>
        <w:br/>
      </w:r>
      <w:r>
        <w:rPr>
          <w:bCs/>
          <w:b/>
        </w:rPr>
        <w:t xml:space="preserve">To:</w:t>
      </w:r>
      <w:r>
        <w:t xml:space="preserve"> </w:t>
      </w:r>
      <w:r>
        <w:t xml:space="preserve">Hiring Team</w:t>
      </w:r>
      <w:r>
        <w:br/>
      </w:r>
      <w:r>
        <w:rPr>
          <w:bCs/>
          <w:b/>
        </w:rPr>
        <w:t xml:space="preserve">Company Name</w:t>
      </w:r>
      <w:r>
        <w:br/>
      </w:r>
      <w:r>
        <w:t xml:space="preserve">100 Market Street, Suite 500</w:t>
      </w:r>
      <w:r>
        <w:br/>
      </w:r>
      <w:r>
        <w:t xml:space="preserve">San Francisco, CA 94105</w:t>
      </w:r>
    </w:p>
    <w:bookmarkStart w:id="20" w:name="Xa55d84dabb2b6e706aa66873d3c6ec63cda9c2f"/>
    <w:p>
      <w:pPr>
        <w:pStyle w:val="Heading1"/>
      </w:pPr>
      <w:r>
        <w:t xml:space="preserve">Internship Application Letter for Software Engineer Position</w:t>
      </w:r>
    </w:p>
    <w:p>
      <w:pPr>
        <w:pStyle w:val="FirstParagraph"/>
      </w:pPr>
      <w:r>
        <w:t xml:space="preserve">Dear Hiring Team,</w:t>
      </w:r>
    </w:p>
    <w:p>
      <w:pPr>
        <w:pStyle w:val="BodyText"/>
      </w:pPr>
      <w:r>
        <w:t xml:space="preserve">As a passionate computer science student deeply immersed in the vibrant innovation ecosystem of San Francisco, I am writing to express my enthusiastic interest in the Software Engineer Internship position at [Company Name] for the Summer 2024 term. The opportunity to contribute to groundbreaking technology within the heart of Silicon Valley—where engineering excellence intersects with cultural dynamism—is precisely what fuels my professional aspirations. Having grown up witnessing San Francisco’s transformation into a global tech nexus, I’ve developed a profound appreciation for how software engineers shape the digital experiences that define our modern world, and I am eager to apply my skills within this extraordinary environment.</w:t>
      </w:r>
    </w:p>
    <w:p>
      <w:pPr>
        <w:pStyle w:val="BodyText"/>
      </w:pPr>
      <w:r>
        <w:t xml:space="preserve">My academic journey at Stanford University has equipped me with rigorous technical foundations directly aligned with the demands of a Software Engineer internship in the United States. As a third-year Computer Science major with a focus on full-stack development, I’ve consistently maintained a 3.8/4.0 GPA while completing advanced coursework in Algorithms, Distributed Systems, and Machine Learning. My hands-on experience includes developing</w:t>
      </w:r>
      <w:r>
        <w:t xml:space="preserve"> </w:t>
      </w:r>
      <w:r>
        <w:rPr>
          <w:iCs/>
          <w:i/>
        </w:rPr>
        <w:t xml:space="preserve">Project Orion</w:t>
      </w:r>
      <w:r>
        <w:t xml:space="preserve">, an open-source task-management platform that utilizes React for the frontend and Node.js with MongoDB for the backend—a project that recently garnered 150+ GitHub stars from developers across Northern California. This initiative required me to navigate complex state management challenges, implement secure authentication protocols, and optimize API response times by 40%, all while collaborating with a remote team of six engineers through GitHub Actions and Slack. The iterative development process mirrored the agile methodologies prevalent in San Francisco’s tech culture, where rapid prototyping and user-centered design are non-negotiable.</w:t>
      </w:r>
    </w:p>
    <w:p>
      <w:pPr>
        <w:pStyle w:val="BodyText"/>
      </w:pPr>
      <w:r>
        <w:t xml:space="preserve">What excites me most about [Company Name] is your commitment to solving real-world problems through technology—particularly your recent work on sustainable AI infrastructure in the United States. Your partnership with local environmental nonprofits to reduce carbon footprints through algorithmic optimization resonates deeply with my personal project,</w:t>
      </w:r>
      <w:r>
        <w:t xml:space="preserve"> </w:t>
      </w:r>
      <w:r>
        <w:rPr>
          <w:iCs/>
          <w:i/>
        </w:rPr>
        <w:t xml:space="preserve">GreenCode</w:t>
      </w:r>
      <w:r>
        <w:t xml:space="preserve">, which I built during a summer internship at a SF-based climate tech startup. This tool analyzes developers’ code repositories for energy-intensive patterns (like unnecessary database queries) and suggests eco-friendly alternatives. The project required me to learn Python’s asyncio framework and integrate with GitHub’s API—a skill set I recognize is critical for your backend engineering teams. During my time at the startup, I also attended weekly meetups at TechCrunch Disrupt SF, where I networked with engineers from companies like Salesforce and Cruise, gaining firsthand insight into how San Francisco’s tech community values both technical excellence and social impact.</w:t>
      </w:r>
    </w:p>
    <w:p>
      <w:pPr>
        <w:pStyle w:val="BodyText"/>
      </w:pPr>
      <w:r>
        <w:t xml:space="preserve">I understand that thriving as a Software Engineer in the United States’ most competitive tech hub requires more than technical aptitude—it demands adaptability within a fast-paced, collaborative culture. As an active member of the Stanford Women in Technology group and organizer of their monthly “Code for Cause” hackathons (attended by 100+ students), I’ve honed my ability to communicate complex concepts clearly under pressure. During one such event, our team developed an accessibility-focused navigation app for visually impaired users in just 48 hours—a project that required constant iteration based on user feedback and tight integration between frontend and backend components. This experience reinforced my belief that the best engineering solutions emerge from diverse perspectives, a principle I see embodied in [Company Name]’s recent DEI initiatives highlighted in your 2023 Impact Report.</w:t>
      </w:r>
    </w:p>
    <w:p>
      <w:pPr>
        <w:pStyle w:val="BodyText"/>
      </w:pPr>
      <w:r>
        <w:t xml:space="preserve">San Francisco’s unique ecosystem—the blend of venture capital density, academic resources, and cultural diversity—has shaped my engineering philosophy. I’ve attended multiple meetups at the SF Tech Hub (e.g., the AI for Good series hosted by Google Cloud) and participated in a local software engineering bootcamp through General Assembly’s San Francisco campus to deepen my understanding of industry best practices. I’m particularly inspired by how companies like yours leverage our city’s collaborative spirit: when your team open-sourced the</w:t>
      </w:r>
      <w:r>
        <w:t xml:space="preserve"> </w:t>
      </w:r>
      <w:r>
        <w:rPr>
          <w:iCs/>
          <w:i/>
        </w:rPr>
        <w:t xml:space="preserve">FlowEngine</w:t>
      </w:r>
      <w:r>
        <w:t xml:space="preserve"> </w:t>
      </w:r>
      <w:r>
        <w:t xml:space="preserve">framework last year, it sparked immediate adoption across Bay Area startups and academic institutions. This exemplifies the kind of community-driven innovation I want to contribute to as a Software Engineer intern.</w:t>
      </w:r>
    </w:p>
    <w:p>
      <w:pPr>
        <w:pStyle w:val="BodyText"/>
      </w:pPr>
      <w:r>
        <w:t xml:space="preserve">Beyond technical skills, I bring a deep commitment to ethical engineering—a value increasingly central to Silicon Valley’s identity. In my university course on Technology and Society, I researched bias mitigation in facial recognition algorithms (a topic relevant to your work with the San Francisco Ethics Advisory Board). My analysis led to a peer-reviewed conference paper titled</w:t>
      </w:r>
      <w:r>
        <w:t xml:space="preserve"> </w:t>
      </w:r>
      <w:r>
        <w:rPr>
          <w:iCs/>
          <w:i/>
        </w:rPr>
        <w:t xml:space="preserve">“Bias in Computer Vision: A Localized Framework for Fairness Assessment”</w:t>
      </w:r>
      <w:r>
        <w:t xml:space="preserve">, presented at ACM CHI 2023. I believe this experience positions me to contribute meaningfully to [Company Name]’s mission of building technology that serves all users equitably.</w:t>
      </w:r>
    </w:p>
    <w:p>
      <w:pPr>
        <w:pStyle w:val="BodyText"/>
      </w:pPr>
      <w:r>
        <w:t xml:space="preserve">As a lifelong resident of the San Francisco Bay Area, I understand the city’s unique challenges and opportunities as a tech hub. My familiarity with public transit (including Muni and Caltrain), local co-working spaces like The Wing in SoMa, and community events such as SF Tech Week allows me to immediately integrate into your team without logistical barriers. I am prepared to work fully on-site at your San Francisco office, embracing the collaborative energy that makes this location unparalleled for growth. For me, it’s not just about working in San Francisco—it’s about living and contributing within a community that redefines what technology can achieve for society.</w:t>
      </w:r>
    </w:p>
    <w:p>
      <w:pPr>
        <w:pStyle w:val="BodyText"/>
      </w:pPr>
      <w:r>
        <w:t xml:space="preserve">Thank you for considering my application as an Internship Application Letter candidate for a Software Engineer role at [Company Name]. I am eager to discuss how my technical skills, cultural alignment with San Francisco’s innovation ethos, and passion for impactful engineering can benefit your team. I’ve attached my resume and project portfolio for your review, including GitHub links to</w:t>
      </w:r>
      <w:r>
        <w:t xml:space="preserve"> </w:t>
      </w:r>
      <w:r>
        <w:rPr>
          <w:iCs/>
          <w:i/>
        </w:rPr>
        <w:t xml:space="preserve">Project Orion</w:t>
      </w:r>
      <w:r>
        <w:t xml:space="preserve"> </w:t>
      </w:r>
      <w:r>
        <w:t xml:space="preserve">and</w:t>
      </w:r>
      <w:r>
        <w:t xml:space="preserve"> </w:t>
      </w:r>
      <w:r>
        <w:rPr>
          <w:iCs/>
          <w:i/>
        </w:rPr>
        <w:t xml:space="preserve">GreenCode</w:t>
      </w:r>
      <w:r>
        <w:t xml:space="preserve">. I look forward to the possibility of contributing to [Company Name]’s legacy of excellence in United States San Francisco.</w:t>
      </w:r>
    </w:p>
    <w:p>
      <w:pPr>
        <w:pStyle w:val="BodyText"/>
      </w:pPr>
      <w:r>
        <w:t xml:space="preserve">Sincerely,</w:t>
      </w:r>
    </w:p>
    <w:p>
      <w:pPr>
        <w:pStyle w:val="BodyText"/>
      </w:pPr>
      <w:r>
        <w:t xml:space="preserve">Maya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ftware Engineer - San Francisco</dc:title>
  <dc:creator/>
  <dc:language>en</dc:language>
  <cp:keywords/>
  <dcterms:created xsi:type="dcterms:W3CDTF">2026-07-19T08:41:06Z</dcterms:created>
  <dcterms:modified xsi:type="dcterms:W3CDTF">2026-07-19T08:41:06Z</dcterms:modified>
</cp:coreProperties>
</file>

<file path=docProps/custom.xml><?xml version="1.0" encoding="utf-8"?>
<Properties xmlns="http://schemas.openxmlformats.org/officeDocument/2006/custom-properties" xmlns:vt="http://schemas.openxmlformats.org/officeDocument/2006/docPropsVTypes"/>
</file>